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30C" w:rsidRDefault="00583F76" w:rsidP="00583F76">
      <w:pPr>
        <w:jc w:val="right"/>
      </w:pPr>
      <w:r>
        <w:t>Joseph Jinn</w:t>
      </w:r>
    </w:p>
    <w:p w:rsidR="00583F76" w:rsidRDefault="00583F76" w:rsidP="00583F76">
      <w:pPr>
        <w:jc w:val="center"/>
      </w:pPr>
      <w:r>
        <w:t>Notes on “SemEval-2016 Task 6: Detecting Stance in Tweets”</w:t>
      </w:r>
    </w:p>
    <w:p w:rsidR="00583F76" w:rsidRDefault="007778F0" w:rsidP="00583F76">
      <w:pPr>
        <w:pStyle w:val="ListParagraph"/>
        <w:numPr>
          <w:ilvl w:val="0"/>
          <w:numId w:val="1"/>
        </w:numPr>
      </w:pPr>
      <w:r>
        <w:t>F-score?</w:t>
      </w:r>
    </w:p>
    <w:p w:rsidR="008332AF" w:rsidRDefault="007778F0" w:rsidP="00583F76">
      <w:pPr>
        <w:pStyle w:val="ListParagraph"/>
        <w:numPr>
          <w:ilvl w:val="0"/>
          <w:numId w:val="1"/>
        </w:numPr>
      </w:pPr>
      <w:r>
        <w:t xml:space="preserve">Stance detection: </w:t>
      </w:r>
    </w:p>
    <w:p w:rsidR="007778F0" w:rsidRDefault="008332AF" w:rsidP="008332AF">
      <w:pPr>
        <w:pStyle w:val="ListParagraph"/>
        <w:numPr>
          <w:ilvl w:val="1"/>
          <w:numId w:val="1"/>
        </w:numPr>
      </w:pPr>
      <w:r>
        <w:t>T</w:t>
      </w:r>
      <w:r w:rsidR="007778F0">
        <w:t>ask of automatically determining from text whether the author of the text is in favor of, against, or neutral towards a proposition or target.</w:t>
      </w:r>
    </w:p>
    <w:p w:rsidR="008332AF" w:rsidRDefault="008332AF" w:rsidP="008332AF">
      <w:pPr>
        <w:pStyle w:val="ListParagraph"/>
        <w:numPr>
          <w:ilvl w:val="1"/>
          <w:numId w:val="1"/>
        </w:numPr>
      </w:pPr>
      <w:r>
        <w:t>Difference from stance analysis – determine favorability towards given (pre-chosen) target of interest.</w:t>
      </w:r>
    </w:p>
    <w:p w:rsidR="007778F0" w:rsidRDefault="007778F0" w:rsidP="00583F76">
      <w:pPr>
        <w:pStyle w:val="ListParagraph"/>
        <w:numPr>
          <w:ilvl w:val="0"/>
          <w:numId w:val="1"/>
        </w:numPr>
      </w:pPr>
      <w:r>
        <w:t>Automatic stance detection – applications:</w:t>
      </w:r>
    </w:p>
    <w:p w:rsidR="007778F0" w:rsidRDefault="007778F0" w:rsidP="007778F0">
      <w:pPr>
        <w:pStyle w:val="ListParagraph"/>
        <w:numPr>
          <w:ilvl w:val="1"/>
          <w:numId w:val="1"/>
        </w:numPr>
      </w:pPr>
      <w:r>
        <w:t>Information retrieval</w:t>
      </w:r>
    </w:p>
    <w:p w:rsidR="007778F0" w:rsidRDefault="007778F0" w:rsidP="007778F0">
      <w:pPr>
        <w:pStyle w:val="ListParagraph"/>
        <w:numPr>
          <w:ilvl w:val="1"/>
          <w:numId w:val="1"/>
        </w:numPr>
      </w:pPr>
      <w:r>
        <w:t>Text summarization</w:t>
      </w:r>
    </w:p>
    <w:p w:rsidR="007778F0" w:rsidRDefault="007778F0" w:rsidP="007778F0">
      <w:pPr>
        <w:pStyle w:val="ListParagraph"/>
        <w:numPr>
          <w:ilvl w:val="1"/>
          <w:numId w:val="1"/>
        </w:numPr>
      </w:pPr>
      <w:r>
        <w:t>Textual entailment?</w:t>
      </w:r>
    </w:p>
    <w:p w:rsidR="007778F0" w:rsidRDefault="00AB0651" w:rsidP="007778F0">
      <w:pPr>
        <w:pStyle w:val="ListParagraph"/>
        <w:numPr>
          <w:ilvl w:val="0"/>
          <w:numId w:val="1"/>
        </w:numPr>
      </w:pPr>
      <w:r>
        <w:t>Task:</w:t>
      </w:r>
    </w:p>
    <w:p w:rsidR="00AB0651" w:rsidRDefault="00AB0651" w:rsidP="00AB0651">
      <w:pPr>
        <w:pStyle w:val="ListParagraph"/>
        <w:numPr>
          <w:ilvl w:val="1"/>
          <w:numId w:val="1"/>
        </w:numPr>
      </w:pPr>
      <w:r>
        <w:t>Given tweet text and target entity (person, organization, movement, policy, etc.)</w:t>
      </w:r>
    </w:p>
    <w:p w:rsidR="00AB0651" w:rsidRDefault="00AB0651" w:rsidP="00AB0651">
      <w:pPr>
        <w:pStyle w:val="ListParagraph"/>
        <w:numPr>
          <w:ilvl w:val="1"/>
          <w:numId w:val="1"/>
        </w:numPr>
      </w:pPr>
      <w:r>
        <w:t xml:space="preserve">Automatic natural language systems </w:t>
      </w:r>
      <w:r>
        <w:sym w:font="Wingdings" w:char="F0E0"/>
      </w:r>
      <w:r>
        <w:t xml:space="preserve"> determine tweeter in favor of or against given target OR neither inference is likely</w:t>
      </w:r>
    </w:p>
    <w:p w:rsidR="00AB0651" w:rsidRDefault="00553F6E" w:rsidP="00AB0651">
      <w:pPr>
        <w:pStyle w:val="ListParagraph"/>
        <w:numPr>
          <w:ilvl w:val="0"/>
          <w:numId w:val="1"/>
        </w:numPr>
      </w:pPr>
      <w:r>
        <w:t>Task A – access to training data</w:t>
      </w:r>
    </w:p>
    <w:p w:rsidR="00553F6E" w:rsidRDefault="00553F6E" w:rsidP="00AB0651">
      <w:pPr>
        <w:pStyle w:val="ListParagraph"/>
        <w:numPr>
          <w:ilvl w:val="0"/>
          <w:numId w:val="1"/>
        </w:numPr>
      </w:pPr>
      <w:r>
        <w:t>Task B – no training data</w:t>
      </w:r>
    </w:p>
    <w:p w:rsidR="00553F6E" w:rsidRDefault="003841E8" w:rsidP="00AB0651">
      <w:pPr>
        <w:pStyle w:val="ListParagraph"/>
        <w:numPr>
          <w:ilvl w:val="0"/>
          <w:numId w:val="1"/>
        </w:numPr>
      </w:pPr>
      <w:r>
        <w:t>Standard text classification features</w:t>
      </w:r>
    </w:p>
    <w:p w:rsidR="003841E8" w:rsidRDefault="003841E8" w:rsidP="003841E8">
      <w:pPr>
        <w:pStyle w:val="ListParagraph"/>
        <w:numPr>
          <w:ilvl w:val="1"/>
          <w:numId w:val="1"/>
        </w:numPr>
      </w:pPr>
      <w:r>
        <w:t>N-grams</w:t>
      </w:r>
    </w:p>
    <w:p w:rsidR="003841E8" w:rsidRDefault="003841E8" w:rsidP="003841E8">
      <w:pPr>
        <w:pStyle w:val="ListParagraph"/>
        <w:numPr>
          <w:ilvl w:val="1"/>
          <w:numId w:val="1"/>
        </w:numPr>
      </w:pPr>
      <w:r>
        <w:t>Word vectors</w:t>
      </w:r>
    </w:p>
    <w:p w:rsidR="003841E8" w:rsidRDefault="003841E8" w:rsidP="003841E8">
      <w:pPr>
        <w:pStyle w:val="ListParagraph"/>
        <w:numPr>
          <w:ilvl w:val="1"/>
          <w:numId w:val="1"/>
        </w:numPr>
      </w:pPr>
      <w:r>
        <w:t>Sentiment lexicons</w:t>
      </w:r>
    </w:p>
    <w:p w:rsidR="003841E8" w:rsidRDefault="00B41819" w:rsidP="003841E8">
      <w:pPr>
        <w:pStyle w:val="ListParagraph"/>
        <w:numPr>
          <w:ilvl w:val="0"/>
          <w:numId w:val="1"/>
        </w:numPr>
      </w:pPr>
      <w:r>
        <w:t>Neutral stance:</w:t>
      </w:r>
    </w:p>
    <w:p w:rsidR="00B41819" w:rsidRDefault="0083310D" w:rsidP="00B41819">
      <w:pPr>
        <w:pStyle w:val="ListParagraph"/>
        <w:numPr>
          <w:ilvl w:val="1"/>
          <w:numId w:val="1"/>
        </w:numPr>
      </w:pPr>
      <w:r>
        <w:t>No explicit neutral class</w:t>
      </w:r>
    </w:p>
    <w:p w:rsidR="0083310D" w:rsidRDefault="0083310D" w:rsidP="00B41819">
      <w:pPr>
        <w:pStyle w:val="ListParagraph"/>
        <w:numPr>
          <w:ilvl w:val="1"/>
          <w:numId w:val="1"/>
        </w:numPr>
      </w:pPr>
      <w:r>
        <w:t>Merge all classes other than “favor” and “against” into one “neither” class</w:t>
      </w:r>
    </w:p>
    <w:p w:rsidR="0083310D" w:rsidRDefault="008332AF" w:rsidP="0083310D">
      <w:pPr>
        <w:pStyle w:val="ListParagraph"/>
        <w:numPr>
          <w:ilvl w:val="0"/>
          <w:numId w:val="1"/>
        </w:numPr>
      </w:pPr>
      <w:r>
        <w:t>Sentiment analysis:</w:t>
      </w:r>
    </w:p>
    <w:p w:rsidR="008332AF" w:rsidRDefault="008332AF" w:rsidP="008332AF">
      <w:pPr>
        <w:pStyle w:val="ListParagraph"/>
        <w:numPr>
          <w:ilvl w:val="1"/>
          <w:numId w:val="1"/>
        </w:numPr>
      </w:pPr>
      <w:r>
        <w:t>Determine whether a piece of text is positive, negative, neutral.</w:t>
      </w:r>
    </w:p>
    <w:p w:rsidR="008332AF" w:rsidRDefault="008332AF" w:rsidP="008332AF">
      <w:pPr>
        <w:pStyle w:val="ListParagraph"/>
        <w:numPr>
          <w:ilvl w:val="1"/>
          <w:numId w:val="1"/>
        </w:numPr>
      </w:pPr>
      <w:r>
        <w:t>OR determine from text speaker’s opinion and the target of the opinion.</w:t>
      </w:r>
    </w:p>
    <w:p w:rsidR="008332AF" w:rsidRDefault="008332AF" w:rsidP="008332AF">
      <w:pPr>
        <w:pStyle w:val="ListParagraph"/>
        <w:numPr>
          <w:ilvl w:val="0"/>
          <w:numId w:val="1"/>
        </w:numPr>
      </w:pPr>
      <w:r>
        <w:t>Tweet-target pairs:</w:t>
      </w:r>
    </w:p>
    <w:p w:rsidR="008332AF" w:rsidRDefault="00DB7C32" w:rsidP="008332AF">
      <w:pPr>
        <w:pStyle w:val="ListParagraph"/>
        <w:numPr>
          <w:ilvl w:val="1"/>
          <w:numId w:val="1"/>
        </w:numPr>
      </w:pPr>
      <w:r>
        <w:t>Tweet and target are commonly understood by a wide # of people in the U.S.</w:t>
      </w:r>
    </w:p>
    <w:p w:rsidR="00DB7C32" w:rsidRDefault="00DB7C32" w:rsidP="008332AF">
      <w:pPr>
        <w:pStyle w:val="ListParagraph"/>
        <w:numPr>
          <w:ilvl w:val="1"/>
          <w:numId w:val="1"/>
        </w:numPr>
      </w:pPr>
      <w:r>
        <w:t>Must be large amount of data for 3 classes of: favor, against, neither.</w:t>
      </w:r>
    </w:p>
    <w:p w:rsidR="00DB7C32" w:rsidRDefault="00DB7C32" w:rsidP="008332AF">
      <w:pPr>
        <w:pStyle w:val="ListParagraph"/>
        <w:numPr>
          <w:ilvl w:val="1"/>
          <w:numId w:val="1"/>
        </w:numPr>
      </w:pPr>
      <w:r>
        <w:t>Dataset should include large # of tweets expressing opinion towards target without direct referral by name.</w:t>
      </w:r>
    </w:p>
    <w:p w:rsidR="00DB7C32" w:rsidRDefault="00DB7C32" w:rsidP="008332AF">
      <w:pPr>
        <w:pStyle w:val="ListParagraph"/>
        <w:numPr>
          <w:ilvl w:val="1"/>
          <w:numId w:val="1"/>
        </w:numPr>
      </w:pPr>
      <w:r>
        <w:t>Dataset should include tweets that explicitly mention the target.</w:t>
      </w:r>
    </w:p>
    <w:p w:rsidR="00DB7C32" w:rsidRDefault="00DB7C32" w:rsidP="008332AF">
      <w:pPr>
        <w:pStyle w:val="ListParagraph"/>
        <w:numPr>
          <w:ilvl w:val="1"/>
          <w:numId w:val="1"/>
        </w:numPr>
      </w:pPr>
      <w:r>
        <w:t>Dataset should include large # of tweets where target of opinion is different from given target of interest.</w:t>
      </w:r>
    </w:p>
    <w:p w:rsidR="00B3679F" w:rsidRDefault="00B3679F" w:rsidP="00B3679F">
      <w:pPr>
        <w:pStyle w:val="ListParagraph"/>
        <w:numPr>
          <w:ilvl w:val="0"/>
          <w:numId w:val="1"/>
        </w:numPr>
      </w:pPr>
      <w:r>
        <w:t>Query hashtags</w:t>
      </w:r>
      <w:r w:rsidR="002C4CD2">
        <w:t>”</w:t>
      </w:r>
    </w:p>
    <w:p w:rsidR="00B3679F" w:rsidRDefault="00B3679F" w:rsidP="00B3679F">
      <w:pPr>
        <w:pStyle w:val="ListParagraph"/>
        <w:numPr>
          <w:ilvl w:val="1"/>
          <w:numId w:val="1"/>
        </w:numPr>
      </w:pPr>
      <w:r>
        <w:t>Favor hashtags – occur in tweets expressing favorable stance towards target</w:t>
      </w:r>
    </w:p>
    <w:p w:rsidR="00B3679F" w:rsidRDefault="00B3679F" w:rsidP="00B3679F">
      <w:pPr>
        <w:pStyle w:val="ListParagraph"/>
        <w:numPr>
          <w:ilvl w:val="1"/>
          <w:numId w:val="1"/>
        </w:numPr>
      </w:pPr>
      <w:r>
        <w:t>Against hashtags – occur in tweets expression opposition towards target</w:t>
      </w:r>
    </w:p>
    <w:p w:rsidR="00B3679F" w:rsidRDefault="00B3679F" w:rsidP="00B3679F">
      <w:pPr>
        <w:pStyle w:val="ListParagraph"/>
        <w:numPr>
          <w:ilvl w:val="1"/>
          <w:numId w:val="1"/>
        </w:numPr>
      </w:pPr>
      <w:r>
        <w:t>Stance-ambiguous hashtags – occur in tweets about the target but not explicitly indicative of stance.</w:t>
      </w:r>
    </w:p>
    <w:p w:rsidR="00B3679F" w:rsidRDefault="002C4CD2" w:rsidP="00B3679F">
      <w:pPr>
        <w:pStyle w:val="ListParagraph"/>
        <w:numPr>
          <w:ilvl w:val="0"/>
          <w:numId w:val="1"/>
        </w:numPr>
      </w:pPr>
      <w:r>
        <w:t>Pre-processing:</w:t>
      </w:r>
    </w:p>
    <w:p w:rsidR="002C4CD2" w:rsidRDefault="00946D2E" w:rsidP="002C4CD2">
      <w:pPr>
        <w:pStyle w:val="ListParagraph"/>
        <w:numPr>
          <w:ilvl w:val="1"/>
          <w:numId w:val="1"/>
        </w:numPr>
      </w:pPr>
      <w:r>
        <w:t>Poll Twitter API for tweets containing query hashtags</w:t>
      </w:r>
    </w:p>
    <w:p w:rsidR="00946D2E" w:rsidRDefault="00946D2E" w:rsidP="002C4CD2">
      <w:pPr>
        <w:pStyle w:val="ListParagraph"/>
        <w:numPr>
          <w:ilvl w:val="1"/>
          <w:numId w:val="1"/>
        </w:numPr>
      </w:pPr>
      <w:r>
        <w:lastRenderedPageBreak/>
        <w:t>Discard retweets and tweets with URL’s</w:t>
      </w:r>
    </w:p>
    <w:p w:rsidR="00946D2E" w:rsidRDefault="00946D2E" w:rsidP="002C4CD2">
      <w:pPr>
        <w:pStyle w:val="ListParagraph"/>
        <w:numPr>
          <w:ilvl w:val="1"/>
          <w:numId w:val="1"/>
        </w:numPr>
      </w:pPr>
      <w:r>
        <w:t>Keep only tweets with query hashtags at the end</w:t>
      </w:r>
    </w:p>
    <w:p w:rsidR="00946D2E" w:rsidRDefault="00946D2E" w:rsidP="002C4CD2">
      <w:pPr>
        <w:pStyle w:val="ListParagraph"/>
        <w:numPr>
          <w:ilvl w:val="1"/>
          <w:numId w:val="1"/>
        </w:numPr>
      </w:pPr>
      <w:r>
        <w:t>Removed query hashtags from tweets to exclude obvious cues for classification</w:t>
      </w:r>
    </w:p>
    <w:p w:rsidR="00946D2E" w:rsidRDefault="00946D2E" w:rsidP="002C4CD2">
      <w:pPr>
        <w:pStyle w:val="ListParagraph"/>
        <w:numPr>
          <w:ilvl w:val="1"/>
          <w:numId w:val="1"/>
        </w:numPr>
      </w:pPr>
      <w:r>
        <w:t>Manually annotate tweet-target pairs</w:t>
      </w:r>
    </w:p>
    <w:p w:rsidR="00946D2E" w:rsidRDefault="00946D2E" w:rsidP="00946D2E">
      <w:pPr>
        <w:pStyle w:val="ListParagraph"/>
        <w:numPr>
          <w:ilvl w:val="0"/>
          <w:numId w:val="1"/>
        </w:numPr>
      </w:pPr>
      <w:r>
        <w:t>Targets:</w:t>
      </w:r>
    </w:p>
    <w:p w:rsidR="00946D2E" w:rsidRDefault="00946D2E" w:rsidP="00946D2E">
      <w:pPr>
        <w:pStyle w:val="ListParagraph"/>
        <w:numPr>
          <w:ilvl w:val="1"/>
          <w:numId w:val="1"/>
        </w:numPr>
      </w:pPr>
      <w:r>
        <w:t>Sample equal # of tweets pertaining to each of the 3 classes: favor, against, stance-ambiguous</w:t>
      </w:r>
    </w:p>
    <w:p w:rsidR="00946D2E" w:rsidRDefault="00946D2E" w:rsidP="00946D2E">
      <w:pPr>
        <w:pStyle w:val="ListParagraph"/>
        <w:numPr>
          <w:ilvl w:val="1"/>
          <w:numId w:val="1"/>
        </w:numPr>
      </w:pPr>
      <w:r>
        <w:t>Max of 1000 tweets</w:t>
      </w:r>
    </w:p>
    <w:p w:rsidR="008F4590" w:rsidRDefault="00522FCA" w:rsidP="008F4590">
      <w:pPr>
        <w:pStyle w:val="ListParagraph"/>
        <w:numPr>
          <w:ilvl w:val="0"/>
          <w:numId w:val="1"/>
        </w:numPr>
      </w:pPr>
      <w:r>
        <w:t>Stance annotation:</w:t>
      </w:r>
    </w:p>
    <w:p w:rsidR="00522FCA" w:rsidRDefault="00522FCA" w:rsidP="00522FCA">
      <w:pPr>
        <w:pStyle w:val="ListParagraph"/>
        <w:numPr>
          <w:ilvl w:val="1"/>
          <w:numId w:val="1"/>
        </w:numPr>
      </w:pPr>
      <w:r>
        <w:t>We can infer from the tweet that the tweeter supports the target</w:t>
      </w:r>
    </w:p>
    <w:p w:rsidR="00522FCA" w:rsidRDefault="00522FCA" w:rsidP="00522FCA">
      <w:pPr>
        <w:pStyle w:val="ListParagraph"/>
        <w:numPr>
          <w:ilvl w:val="1"/>
          <w:numId w:val="1"/>
        </w:numPr>
      </w:pPr>
      <w:r>
        <w:t>We can infer from the tweet that the tweeter is against the target</w:t>
      </w:r>
    </w:p>
    <w:p w:rsidR="00522FCA" w:rsidRDefault="00522FCA" w:rsidP="00522FCA">
      <w:pPr>
        <w:pStyle w:val="ListParagraph"/>
        <w:numPr>
          <w:ilvl w:val="1"/>
          <w:numId w:val="1"/>
        </w:numPr>
      </w:pPr>
      <w:r>
        <w:t>We can infer from the tweet that the tweeter has a neutral stance towards the target</w:t>
      </w:r>
    </w:p>
    <w:p w:rsidR="00522FCA" w:rsidRDefault="00522FCA" w:rsidP="00522FCA">
      <w:pPr>
        <w:pStyle w:val="ListParagraph"/>
        <w:numPr>
          <w:ilvl w:val="1"/>
          <w:numId w:val="1"/>
        </w:numPr>
      </w:pPr>
      <w:r>
        <w:t>There is no clue in the tweet to reveal the stance of the tweeter towards the target</w:t>
      </w:r>
    </w:p>
    <w:p w:rsidR="00522FCA" w:rsidRDefault="000415B4" w:rsidP="00522FCA">
      <w:pPr>
        <w:pStyle w:val="ListParagraph"/>
        <w:numPr>
          <w:ilvl w:val="0"/>
          <w:numId w:val="1"/>
        </w:numPr>
      </w:pPr>
      <w:r>
        <w:t>Stance Dataset:</w:t>
      </w:r>
    </w:p>
    <w:p w:rsidR="000415B4" w:rsidRDefault="000415B4" w:rsidP="000415B4">
      <w:pPr>
        <w:pStyle w:val="ListParagraph"/>
        <w:numPr>
          <w:ilvl w:val="1"/>
          <w:numId w:val="1"/>
        </w:numPr>
      </w:pPr>
      <w:r>
        <w:t>5 of 8 annotators per tweet must agree</w:t>
      </w:r>
    </w:p>
    <w:p w:rsidR="000415B4" w:rsidRDefault="000415B4" w:rsidP="000415B4">
      <w:pPr>
        <w:pStyle w:val="ListParagraph"/>
        <w:numPr>
          <w:ilvl w:val="1"/>
          <w:numId w:val="1"/>
        </w:numPr>
      </w:pPr>
      <w:r>
        <w:t>Partition into training/test set based on timestamps of tweets</w:t>
      </w:r>
    </w:p>
    <w:p w:rsidR="000415B4" w:rsidRDefault="000415B4" w:rsidP="000415B4">
      <w:pPr>
        <w:pStyle w:val="ListParagraph"/>
        <w:numPr>
          <w:ilvl w:val="1"/>
          <w:numId w:val="1"/>
        </w:numPr>
      </w:pPr>
      <w:r>
        <w:t>First 70% are training set and last 30% are test set.</w:t>
      </w:r>
    </w:p>
    <w:p w:rsidR="000415B4" w:rsidRDefault="000415B4" w:rsidP="000415B4">
      <w:pPr>
        <w:pStyle w:val="ListParagraph"/>
        <w:numPr>
          <w:ilvl w:val="0"/>
          <w:numId w:val="1"/>
        </w:numPr>
      </w:pPr>
      <w:r>
        <w:t>Task A (supervised framework):</w:t>
      </w:r>
    </w:p>
    <w:p w:rsidR="00A53AEB" w:rsidRDefault="0004403C" w:rsidP="00A53AEB">
      <w:pPr>
        <w:pStyle w:val="ListParagraph"/>
        <w:numPr>
          <w:ilvl w:val="1"/>
          <w:numId w:val="1"/>
        </w:numPr>
      </w:pPr>
      <w:r>
        <w:t>5 targets:</w:t>
      </w:r>
    </w:p>
    <w:p w:rsidR="0004403C" w:rsidRDefault="0004403C" w:rsidP="0004403C">
      <w:pPr>
        <w:pStyle w:val="ListParagraph"/>
        <w:numPr>
          <w:ilvl w:val="2"/>
          <w:numId w:val="1"/>
        </w:numPr>
      </w:pPr>
      <w:r>
        <w:t>Atheism</w:t>
      </w:r>
    </w:p>
    <w:p w:rsidR="0004403C" w:rsidRDefault="0004403C" w:rsidP="0004403C">
      <w:pPr>
        <w:pStyle w:val="ListParagraph"/>
        <w:numPr>
          <w:ilvl w:val="2"/>
          <w:numId w:val="1"/>
        </w:numPr>
      </w:pPr>
      <w:r>
        <w:t>Climate Change is a Real Concern</w:t>
      </w:r>
    </w:p>
    <w:p w:rsidR="0004403C" w:rsidRDefault="0004403C" w:rsidP="0004403C">
      <w:pPr>
        <w:pStyle w:val="ListParagraph"/>
        <w:numPr>
          <w:ilvl w:val="2"/>
          <w:numId w:val="1"/>
        </w:numPr>
      </w:pPr>
      <w:r>
        <w:t>Feminist Movement</w:t>
      </w:r>
    </w:p>
    <w:p w:rsidR="0004403C" w:rsidRDefault="0004403C" w:rsidP="0004403C">
      <w:pPr>
        <w:pStyle w:val="ListParagraph"/>
        <w:numPr>
          <w:ilvl w:val="2"/>
          <w:numId w:val="1"/>
        </w:numPr>
      </w:pPr>
      <w:r>
        <w:t>Hillary Clinton</w:t>
      </w:r>
    </w:p>
    <w:p w:rsidR="0004403C" w:rsidRDefault="0004403C" w:rsidP="0004403C">
      <w:pPr>
        <w:pStyle w:val="ListParagraph"/>
        <w:numPr>
          <w:ilvl w:val="2"/>
          <w:numId w:val="1"/>
        </w:numPr>
      </w:pPr>
      <w:r>
        <w:t>Legalization of Abortion</w:t>
      </w:r>
    </w:p>
    <w:p w:rsidR="0004403C" w:rsidRDefault="0004403C" w:rsidP="0004403C">
      <w:pPr>
        <w:pStyle w:val="ListParagraph"/>
        <w:numPr>
          <w:ilvl w:val="1"/>
          <w:numId w:val="1"/>
        </w:numPr>
      </w:pPr>
      <w:r>
        <w:t>2914 labeled training data instances.</w:t>
      </w:r>
    </w:p>
    <w:p w:rsidR="0004403C" w:rsidRDefault="0004403C" w:rsidP="0004403C">
      <w:pPr>
        <w:pStyle w:val="ListParagraph"/>
        <w:numPr>
          <w:ilvl w:val="1"/>
          <w:numId w:val="1"/>
        </w:numPr>
      </w:pPr>
      <w:r>
        <w:t>1249 test data instances.</w:t>
      </w:r>
    </w:p>
    <w:p w:rsidR="000415B4" w:rsidRDefault="000415B4" w:rsidP="000415B4">
      <w:pPr>
        <w:pStyle w:val="ListParagraph"/>
        <w:numPr>
          <w:ilvl w:val="0"/>
          <w:numId w:val="1"/>
        </w:numPr>
      </w:pPr>
      <w:r>
        <w:t>Task B (weakly supervised framework):</w:t>
      </w:r>
    </w:p>
    <w:p w:rsidR="001A726C" w:rsidRDefault="001A726C" w:rsidP="001A726C">
      <w:pPr>
        <w:pStyle w:val="ListParagraph"/>
        <w:numPr>
          <w:ilvl w:val="1"/>
          <w:numId w:val="1"/>
        </w:numPr>
      </w:pPr>
      <w:r>
        <w:t>Tested stance towards one target: Donald Trump</w:t>
      </w:r>
    </w:p>
    <w:p w:rsidR="001A726C" w:rsidRDefault="001A726C" w:rsidP="001A726C">
      <w:pPr>
        <w:pStyle w:val="ListParagraph"/>
        <w:numPr>
          <w:ilvl w:val="1"/>
          <w:numId w:val="1"/>
        </w:numPr>
      </w:pPr>
      <w:r>
        <w:t>No training data.</w:t>
      </w:r>
    </w:p>
    <w:p w:rsidR="001A726C" w:rsidRDefault="001A726C" w:rsidP="0004403C">
      <w:pPr>
        <w:pStyle w:val="ListParagraph"/>
        <w:numPr>
          <w:ilvl w:val="1"/>
          <w:numId w:val="1"/>
        </w:numPr>
      </w:pPr>
      <w:r>
        <w:t>78,000 tweets given associated with target. (domain corpus)</w:t>
      </w:r>
    </w:p>
    <w:p w:rsidR="001A726C" w:rsidRDefault="001A726C" w:rsidP="001A726C">
      <w:pPr>
        <w:pStyle w:val="ListParagraph"/>
        <w:numPr>
          <w:ilvl w:val="2"/>
          <w:numId w:val="1"/>
        </w:numPr>
      </w:pPr>
      <w:r>
        <w:t>Not labeled for stance</w:t>
      </w:r>
    </w:p>
    <w:p w:rsidR="001A726C" w:rsidRDefault="001A726C" w:rsidP="001A726C">
      <w:pPr>
        <w:pStyle w:val="ListParagraph"/>
        <w:numPr>
          <w:ilvl w:val="0"/>
          <w:numId w:val="1"/>
        </w:numPr>
      </w:pPr>
      <w:r>
        <w:t>Common Evaluation Metric:</w:t>
      </w:r>
    </w:p>
    <w:p w:rsidR="001A726C" w:rsidRDefault="00ED3156" w:rsidP="001A726C">
      <w:pPr>
        <w:pStyle w:val="ListParagraph"/>
        <w:numPr>
          <w:ilvl w:val="1"/>
          <w:numId w:val="1"/>
        </w:numPr>
      </w:pPr>
      <w:r>
        <w:t>Macro-average of F1-score for “favor” and F1-score for “against” as bottom-line evaluation metric</w:t>
      </w:r>
    </w:p>
    <w:p w:rsidR="00ED3156" w:rsidRDefault="00ED3156" w:rsidP="001A726C">
      <w:pPr>
        <w:pStyle w:val="ListParagraph"/>
        <w:numPr>
          <w:ilvl w:val="1"/>
          <w:numId w:val="1"/>
        </w:numPr>
      </w:pPr>
      <w:r>
        <w:t>F(average) = F(favor) + F(against) / 2</w:t>
      </w:r>
    </w:p>
    <w:p w:rsidR="00ED3156" w:rsidRDefault="00ED3156" w:rsidP="001A726C">
      <w:pPr>
        <w:pStyle w:val="ListParagraph"/>
        <w:numPr>
          <w:ilvl w:val="1"/>
          <w:numId w:val="1"/>
        </w:numPr>
      </w:pPr>
      <w:r>
        <w:t>F(favor) = 2*P(favor)*R(favor) / P(Favor) + R(favor)</w:t>
      </w:r>
    </w:p>
    <w:p w:rsidR="00ED3156" w:rsidRDefault="00ED3156" w:rsidP="001A726C">
      <w:pPr>
        <w:pStyle w:val="ListParagraph"/>
        <w:numPr>
          <w:ilvl w:val="1"/>
          <w:numId w:val="1"/>
        </w:numPr>
      </w:pPr>
      <w:r>
        <w:t>F(against) = 2*P(against)*R(against) / P(against) + R(against)</w:t>
      </w:r>
    </w:p>
    <w:p w:rsidR="00ED3156" w:rsidRDefault="004E6153" w:rsidP="001A726C">
      <w:pPr>
        <w:pStyle w:val="ListParagraph"/>
        <w:numPr>
          <w:ilvl w:val="1"/>
          <w:numId w:val="1"/>
        </w:numPr>
      </w:pPr>
      <w:r>
        <w:t>“neither” as class not of interest (negative class in IR – information retrieval terms)</w:t>
      </w:r>
    </w:p>
    <w:p w:rsidR="004E6153" w:rsidRDefault="004E6153" w:rsidP="001A726C">
      <w:pPr>
        <w:pStyle w:val="ListParagraph"/>
        <w:numPr>
          <w:ilvl w:val="1"/>
          <w:numId w:val="1"/>
        </w:numPr>
      </w:pPr>
      <w:r>
        <w:t>F-</w:t>
      </w:r>
      <w:proofErr w:type="spellStart"/>
      <w:r>
        <w:t>microT</w:t>
      </w:r>
      <w:proofErr w:type="spellEnd"/>
      <w:r>
        <w:t xml:space="preserve"> – micro-average of F-scores across targets.</w:t>
      </w:r>
    </w:p>
    <w:p w:rsidR="004E6153" w:rsidRDefault="004E6153" w:rsidP="001A726C">
      <w:pPr>
        <w:pStyle w:val="ListParagraph"/>
        <w:numPr>
          <w:ilvl w:val="1"/>
          <w:numId w:val="1"/>
        </w:numPr>
      </w:pPr>
      <w:r>
        <w:t>F-</w:t>
      </w:r>
      <w:proofErr w:type="spellStart"/>
      <w:r>
        <w:t>macroT</w:t>
      </w:r>
      <w:proofErr w:type="spellEnd"/>
      <w:r>
        <w:t xml:space="preserve"> – macro average across targets.</w:t>
      </w:r>
    </w:p>
    <w:p w:rsidR="004E6153" w:rsidRDefault="004E6153" w:rsidP="004E6153">
      <w:pPr>
        <w:pStyle w:val="ListParagraph"/>
        <w:numPr>
          <w:ilvl w:val="0"/>
          <w:numId w:val="1"/>
        </w:numPr>
      </w:pPr>
      <w:r>
        <w:t>Task A Baselines:</w:t>
      </w:r>
    </w:p>
    <w:p w:rsidR="004E6153" w:rsidRDefault="002A49FB" w:rsidP="004E6153">
      <w:pPr>
        <w:pStyle w:val="ListParagraph"/>
        <w:numPr>
          <w:ilvl w:val="1"/>
          <w:numId w:val="1"/>
        </w:numPr>
      </w:pPr>
      <w:r>
        <w:t xml:space="preserve">Majority class – classifier that labels every instance with the majority class (‘favor’ or against’) for the </w:t>
      </w:r>
      <w:r w:rsidR="00230740">
        <w:t xml:space="preserve">corresponding </w:t>
      </w:r>
      <w:r>
        <w:t>target.</w:t>
      </w:r>
    </w:p>
    <w:p w:rsidR="00230740" w:rsidRDefault="00230740" w:rsidP="004E6153">
      <w:pPr>
        <w:pStyle w:val="ListParagraph"/>
        <w:numPr>
          <w:ilvl w:val="1"/>
          <w:numId w:val="1"/>
        </w:numPr>
      </w:pPr>
      <w:r>
        <w:t>SVM-unigrams: 5 SVM classifiers (one per target) trained on corresponding training set for the target using word unigram features.</w:t>
      </w:r>
    </w:p>
    <w:p w:rsidR="002A49FB" w:rsidRDefault="00230740" w:rsidP="004E6153">
      <w:pPr>
        <w:pStyle w:val="ListParagraph"/>
        <w:numPr>
          <w:ilvl w:val="1"/>
          <w:numId w:val="1"/>
        </w:numPr>
      </w:pPr>
      <w:r>
        <w:lastRenderedPageBreak/>
        <w:t>SVM-</w:t>
      </w:r>
      <w:proofErr w:type="spellStart"/>
      <w:r>
        <w:t>ngrams</w:t>
      </w:r>
      <w:proofErr w:type="spellEnd"/>
      <w:r w:rsidR="002A49FB">
        <w:t xml:space="preserve"> – 5 SVM classifiers (one per target) t</w:t>
      </w:r>
      <w:bookmarkStart w:id="0" w:name="_GoBack"/>
      <w:bookmarkEnd w:id="0"/>
      <w:r w:rsidR="002A49FB">
        <w:t>rained on corresponding training set for target using word n-grams (1-, 2-, 3-gram) and character n-grams (2-, 3-, 4-, 5-gram) features</w:t>
      </w:r>
      <w:r>
        <w:t>.</w:t>
      </w:r>
    </w:p>
    <w:p w:rsidR="00230740" w:rsidRDefault="00230740" w:rsidP="004E6153">
      <w:pPr>
        <w:pStyle w:val="ListParagraph"/>
        <w:numPr>
          <w:ilvl w:val="1"/>
          <w:numId w:val="1"/>
        </w:numPr>
      </w:pPr>
      <w:r>
        <w:t>SVM-</w:t>
      </w:r>
      <w:proofErr w:type="spellStart"/>
      <w:r>
        <w:t>ngrams</w:t>
      </w:r>
      <w:proofErr w:type="spellEnd"/>
      <w:r>
        <w:t>-comb: 1 SVM classifier trained on combined (all 5 targets) training set using word n-grams (1-, 2-, 3-gram) and character n-grams (2-, 3-, 4-, 5-gram) features.</w:t>
      </w:r>
    </w:p>
    <w:p w:rsidR="00750CB1" w:rsidRDefault="00750CB1" w:rsidP="00750CB1">
      <w:pPr>
        <w:pStyle w:val="ListParagraph"/>
        <w:numPr>
          <w:ilvl w:val="1"/>
          <w:numId w:val="1"/>
        </w:numPr>
      </w:pPr>
      <w:r>
        <w:t>5-fold cross-validation tuning on training data?</w:t>
      </w:r>
    </w:p>
    <w:p w:rsidR="00750CB1" w:rsidRDefault="00750CB1" w:rsidP="00750CB1">
      <w:pPr>
        <w:pStyle w:val="ListParagraph"/>
        <w:numPr>
          <w:ilvl w:val="0"/>
          <w:numId w:val="1"/>
        </w:numPr>
      </w:pPr>
      <w:r>
        <w:t>RNN – recurrent neural network classifiers?</w:t>
      </w:r>
    </w:p>
    <w:p w:rsidR="00750CB1" w:rsidRDefault="00750CB1" w:rsidP="00750CB1">
      <w:pPr>
        <w:pStyle w:val="ListParagraph"/>
        <w:numPr>
          <w:ilvl w:val="0"/>
          <w:numId w:val="1"/>
        </w:numPr>
      </w:pPr>
      <w:r>
        <w:t>Cross-target balancing?</w:t>
      </w:r>
    </w:p>
    <w:p w:rsidR="00750CB1" w:rsidRDefault="00750CB1" w:rsidP="00750CB1">
      <w:pPr>
        <w:pStyle w:val="ListParagraph"/>
        <w:numPr>
          <w:ilvl w:val="0"/>
          <w:numId w:val="1"/>
        </w:numPr>
      </w:pPr>
      <w:r>
        <w:t>Task A results on 2 subset of the test set:</w:t>
      </w:r>
    </w:p>
    <w:p w:rsidR="00750CB1" w:rsidRDefault="00750CB1" w:rsidP="00750CB1">
      <w:pPr>
        <w:pStyle w:val="ListParagraph"/>
        <w:numPr>
          <w:ilvl w:val="1"/>
          <w:numId w:val="1"/>
        </w:numPr>
      </w:pPr>
      <w:r>
        <w:t>Subset where opinion is expressed towards the target</w:t>
      </w:r>
    </w:p>
    <w:p w:rsidR="00750CB1" w:rsidRDefault="00750CB1" w:rsidP="00750CB1">
      <w:pPr>
        <w:pStyle w:val="ListParagraph"/>
        <w:numPr>
          <w:ilvl w:val="1"/>
          <w:numId w:val="1"/>
        </w:numPr>
      </w:pPr>
      <w:r>
        <w:t>Subset where opinion is expressed towards some other entity</w:t>
      </w:r>
    </w:p>
    <w:p w:rsidR="00750CB1" w:rsidRDefault="009E59C9" w:rsidP="00750CB1">
      <w:pPr>
        <w:pStyle w:val="ListParagraph"/>
        <w:numPr>
          <w:ilvl w:val="0"/>
          <w:numId w:val="1"/>
        </w:numPr>
      </w:pPr>
      <w:r>
        <w:t>Sentiment and emotion lexicons?</w:t>
      </w:r>
    </w:p>
    <w:p w:rsidR="009E59C9" w:rsidRDefault="009E59C9" w:rsidP="00750CB1">
      <w:pPr>
        <w:pStyle w:val="ListParagraph"/>
        <w:numPr>
          <w:ilvl w:val="0"/>
          <w:numId w:val="1"/>
        </w:numPr>
      </w:pPr>
      <w:r>
        <w:t>Standard text classification features and standard sentiment analysis features</w:t>
      </w:r>
    </w:p>
    <w:p w:rsidR="009E59C9" w:rsidRDefault="009E59C9" w:rsidP="00750CB1">
      <w:pPr>
        <w:pStyle w:val="ListParagraph"/>
        <w:numPr>
          <w:ilvl w:val="0"/>
          <w:numId w:val="1"/>
        </w:numPr>
      </w:pPr>
      <w:r>
        <w:t>Task B baselines:</w:t>
      </w:r>
    </w:p>
    <w:p w:rsidR="009E59C9" w:rsidRDefault="009E59C9" w:rsidP="009E59C9">
      <w:pPr>
        <w:pStyle w:val="ListParagraph"/>
        <w:numPr>
          <w:ilvl w:val="1"/>
          <w:numId w:val="1"/>
        </w:numPr>
      </w:pPr>
      <w:r>
        <w:t>Majority class – classifier that labels every instance with majority class (favor or against) for corresponding target.</w:t>
      </w:r>
    </w:p>
    <w:p w:rsidR="009E59C9" w:rsidRDefault="009E59C9" w:rsidP="009E59C9">
      <w:pPr>
        <w:pStyle w:val="ListParagraph"/>
        <w:numPr>
          <w:ilvl w:val="1"/>
          <w:numId w:val="1"/>
        </w:numPr>
      </w:pPr>
      <w:r>
        <w:t>SVM-</w:t>
      </w:r>
      <w:proofErr w:type="spellStart"/>
      <w:r>
        <w:t>ngrams</w:t>
      </w:r>
      <w:proofErr w:type="spellEnd"/>
      <w:r>
        <w:t>-comb – 1 SVM classifier trained on combined (all 5 targets) Task A training set, using n-grams (1-, 2-, 3-gram) and character n-grams (2-, 3-, 4-, 5-gram) features.</w:t>
      </w:r>
    </w:p>
    <w:p w:rsidR="009E59C9" w:rsidRDefault="00FC782D" w:rsidP="009E59C9">
      <w:pPr>
        <w:pStyle w:val="ListParagraph"/>
        <w:numPr>
          <w:ilvl w:val="0"/>
          <w:numId w:val="1"/>
        </w:numPr>
      </w:pPr>
      <w:r>
        <w:t>Noisy labels:</w:t>
      </w:r>
    </w:p>
    <w:p w:rsidR="00FC782D" w:rsidRDefault="00FC782D" w:rsidP="009E59C9">
      <w:pPr>
        <w:pStyle w:val="ListParagraph"/>
        <w:numPr>
          <w:ilvl w:val="0"/>
          <w:numId w:val="1"/>
        </w:numPr>
      </w:pPr>
    </w:p>
    <w:sectPr w:rsidR="00FC78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D3BF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TS3NDYwMjQyMTNQ0lEKTi0uzszPAykwrAUABnR4iywAAAA="/>
  </w:docVars>
  <w:rsids>
    <w:rsidRoot w:val="000831D8"/>
    <w:rsid w:val="000415B4"/>
    <w:rsid w:val="0004403C"/>
    <w:rsid w:val="000831D8"/>
    <w:rsid w:val="001A726C"/>
    <w:rsid w:val="00230740"/>
    <w:rsid w:val="002A49FB"/>
    <w:rsid w:val="002C4CD2"/>
    <w:rsid w:val="003841E8"/>
    <w:rsid w:val="004A530C"/>
    <w:rsid w:val="004E6153"/>
    <w:rsid w:val="00522FCA"/>
    <w:rsid w:val="00553F6E"/>
    <w:rsid w:val="00583F76"/>
    <w:rsid w:val="00750CB1"/>
    <w:rsid w:val="007778F0"/>
    <w:rsid w:val="0083310D"/>
    <w:rsid w:val="008332AF"/>
    <w:rsid w:val="008F4590"/>
    <w:rsid w:val="00946D2E"/>
    <w:rsid w:val="009E59C9"/>
    <w:rsid w:val="00A53AEB"/>
    <w:rsid w:val="00AB0651"/>
    <w:rsid w:val="00B3679F"/>
    <w:rsid w:val="00B41819"/>
    <w:rsid w:val="00DB7C32"/>
    <w:rsid w:val="00ED3156"/>
    <w:rsid w:val="00FC7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FAA50"/>
  <w15:chartTrackingRefBased/>
  <w15:docId w15:val="{8F2829FA-6950-498B-A7EC-3428AA8DD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F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728</Words>
  <Characters>4155</Characters>
  <Application>Microsoft Office Word</Application>
  <DocSecurity>0</DocSecurity>
  <Lines>34</Lines>
  <Paragraphs>9</Paragraphs>
  <ScaleCrop>false</ScaleCrop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6</cp:revision>
  <dcterms:created xsi:type="dcterms:W3CDTF">2019-04-01T00:23:00Z</dcterms:created>
  <dcterms:modified xsi:type="dcterms:W3CDTF">2019-04-01T01:11:00Z</dcterms:modified>
</cp:coreProperties>
</file>